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99C458" w14:textId="77777777" w:rsidR="000F7F54" w:rsidRDefault="000F7F54" w:rsidP="000F7F54">
      <w:r>
        <w:tab/>
      </w:r>
    </w:p>
    <w:p w14:paraId="2D0E3771" w14:textId="77777777" w:rsidR="00F90A87" w:rsidRPr="004062C7" w:rsidRDefault="002C4C7B" w:rsidP="004062C7">
      <w:pPr>
        <w:pStyle w:val="Title"/>
      </w:pPr>
      <w:r>
        <w:t xml:space="preserve">FSMC Bid Exhibit </w:t>
      </w:r>
      <w:r w:rsidR="008A115B">
        <w:t>A - 1</w:t>
      </w:r>
    </w:p>
    <w:p w14:paraId="1571AADE" w14:textId="5B62C9C4" w:rsidR="002C4C7B" w:rsidRDefault="002C4C7B" w:rsidP="002C4C7B">
      <w:pPr>
        <w:rPr>
          <w:rFonts w:cs="Times New Roman"/>
          <w:b/>
          <w:sz w:val="24"/>
          <w:szCs w:val="24"/>
        </w:rPr>
      </w:pPr>
      <w:r w:rsidRPr="002C4C7B">
        <w:rPr>
          <w:rFonts w:cs="Times New Roman"/>
          <w:b/>
          <w:sz w:val="24"/>
          <w:szCs w:val="24"/>
        </w:rPr>
        <w:t xml:space="preserve">Exhibit A-1: SFA Site </w:t>
      </w:r>
      <w:r w:rsidR="009E3053">
        <w:rPr>
          <w:rFonts w:cs="Times New Roman"/>
          <w:b/>
          <w:sz w:val="24"/>
          <w:szCs w:val="24"/>
        </w:rPr>
        <w:t xml:space="preserve">/ </w:t>
      </w:r>
      <w:r w:rsidRPr="002C4C7B">
        <w:rPr>
          <w:rFonts w:cs="Times New Roman"/>
          <w:b/>
          <w:sz w:val="24"/>
          <w:szCs w:val="24"/>
        </w:rPr>
        <w:t xml:space="preserve">Building General Data </w:t>
      </w:r>
    </w:p>
    <w:p w14:paraId="44B4BEB2" w14:textId="77777777" w:rsidR="002C4C7B" w:rsidRPr="002C4C7B" w:rsidRDefault="002C4C7B" w:rsidP="002C4C7B">
      <w:pPr>
        <w:rPr>
          <w:rFonts w:cs="Times New Roman"/>
          <w:b/>
          <w:sz w:val="24"/>
          <w:szCs w:val="24"/>
        </w:rPr>
      </w:pPr>
      <w:r w:rsidRPr="002C4C7B">
        <w:rPr>
          <w:rFonts w:cs="Times New Roman"/>
          <w:b/>
          <w:sz w:val="24"/>
          <w:szCs w:val="24"/>
        </w:rPr>
        <w:t>(SFA to complete based on prior year’s data)</w:t>
      </w:r>
    </w:p>
    <w:p w14:paraId="65048768" w14:textId="77777777" w:rsidR="002C4C7B" w:rsidRPr="002C4C7B" w:rsidRDefault="002C4C7B" w:rsidP="002C4C7B">
      <w:pPr>
        <w:rPr>
          <w:rFonts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  <w:tblCaption w:val="Exhibit 1-A SFA Site Building Listing General Data"/>
      </w:tblPr>
      <w:tblGrid>
        <w:gridCol w:w="1975"/>
        <w:gridCol w:w="1980"/>
        <w:gridCol w:w="871"/>
        <w:gridCol w:w="1146"/>
        <w:gridCol w:w="1588"/>
        <w:gridCol w:w="987"/>
        <w:gridCol w:w="995"/>
        <w:gridCol w:w="995"/>
        <w:gridCol w:w="764"/>
        <w:gridCol w:w="741"/>
        <w:gridCol w:w="716"/>
        <w:gridCol w:w="726"/>
        <w:gridCol w:w="906"/>
      </w:tblGrid>
      <w:tr w:rsidR="00CD6967" w:rsidRPr="002C4C7B" w14:paraId="5B14D93A" w14:textId="77777777" w:rsidTr="00752DF8">
        <w:trPr>
          <w:trHeight w:val="1301"/>
        </w:trPr>
        <w:tc>
          <w:tcPr>
            <w:tcW w:w="1975" w:type="dxa"/>
            <w:vAlign w:val="bottom"/>
          </w:tcPr>
          <w:p w14:paraId="79CB8B53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School</w:t>
            </w:r>
          </w:p>
        </w:tc>
        <w:tc>
          <w:tcPr>
            <w:tcW w:w="1980" w:type="dxa"/>
            <w:vAlign w:val="bottom"/>
          </w:tcPr>
          <w:p w14:paraId="10ACFA99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Address</w:t>
            </w:r>
          </w:p>
        </w:tc>
        <w:tc>
          <w:tcPr>
            <w:tcW w:w="871" w:type="dxa"/>
            <w:vAlign w:val="bottom"/>
          </w:tcPr>
          <w:p w14:paraId="57167468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Grade levels</w:t>
            </w:r>
          </w:p>
        </w:tc>
        <w:tc>
          <w:tcPr>
            <w:tcW w:w="1146" w:type="dxa"/>
            <w:vAlign w:val="bottom"/>
          </w:tcPr>
          <w:p w14:paraId="137C95CC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Enrollment</w:t>
            </w:r>
          </w:p>
        </w:tc>
        <w:tc>
          <w:tcPr>
            <w:tcW w:w="1588" w:type="dxa"/>
            <w:vAlign w:val="bottom"/>
          </w:tcPr>
          <w:p w14:paraId="2D8B68AF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 xml:space="preserve">Type of Meal Service (self-prep, satellite) </w:t>
            </w:r>
          </w:p>
        </w:tc>
        <w:tc>
          <w:tcPr>
            <w:tcW w:w="987" w:type="dxa"/>
            <w:vAlign w:val="bottom"/>
          </w:tcPr>
          <w:p w14:paraId="583BD68B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Number of serving periods</w:t>
            </w:r>
          </w:p>
        </w:tc>
        <w:tc>
          <w:tcPr>
            <w:tcW w:w="995" w:type="dxa"/>
            <w:vAlign w:val="bottom"/>
          </w:tcPr>
          <w:p w14:paraId="0AA26B97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 xml:space="preserve">Breakfast Start </w:t>
            </w:r>
            <w:r w:rsidR="00CD6967" w:rsidRPr="00CD6967">
              <w:rPr>
                <w:rFonts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995" w:type="dxa"/>
            <w:vAlign w:val="bottom"/>
          </w:tcPr>
          <w:p w14:paraId="14063236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Breakfast End</w:t>
            </w:r>
            <w:r w:rsidR="00CD6967" w:rsidRPr="00CD6967">
              <w:rPr>
                <w:rFonts w:cs="Times New Roman"/>
                <w:b/>
                <w:sz w:val="18"/>
                <w:szCs w:val="18"/>
              </w:rPr>
              <w:t xml:space="preserve"> Time</w:t>
            </w:r>
          </w:p>
        </w:tc>
        <w:tc>
          <w:tcPr>
            <w:tcW w:w="764" w:type="dxa"/>
            <w:vAlign w:val="bottom"/>
          </w:tcPr>
          <w:p w14:paraId="4CC0F77D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 xml:space="preserve">Lunch Start </w:t>
            </w:r>
            <w:r w:rsidR="00CD6967" w:rsidRPr="00CD6967">
              <w:rPr>
                <w:rFonts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741" w:type="dxa"/>
            <w:vAlign w:val="bottom"/>
          </w:tcPr>
          <w:p w14:paraId="21E36741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Lunch End</w:t>
            </w:r>
            <w:r w:rsidR="00CD6967" w:rsidRPr="00CD6967">
              <w:rPr>
                <w:rFonts w:cs="Times New Roman"/>
                <w:b/>
                <w:sz w:val="18"/>
                <w:szCs w:val="18"/>
              </w:rPr>
              <w:t xml:space="preserve"> Time</w:t>
            </w:r>
          </w:p>
        </w:tc>
        <w:tc>
          <w:tcPr>
            <w:tcW w:w="716" w:type="dxa"/>
            <w:vAlign w:val="bottom"/>
          </w:tcPr>
          <w:p w14:paraId="2BFCF138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Snack Start</w:t>
            </w:r>
            <w:r w:rsidR="00CD6967" w:rsidRPr="00CD6967">
              <w:rPr>
                <w:rFonts w:cs="Times New Roman"/>
                <w:b/>
                <w:sz w:val="18"/>
                <w:szCs w:val="18"/>
              </w:rPr>
              <w:t xml:space="preserve"> Time</w:t>
            </w:r>
          </w:p>
        </w:tc>
        <w:tc>
          <w:tcPr>
            <w:tcW w:w="726" w:type="dxa"/>
            <w:vAlign w:val="bottom"/>
          </w:tcPr>
          <w:p w14:paraId="21BECB8F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Snack end</w:t>
            </w:r>
            <w:r w:rsidR="00CD6967" w:rsidRPr="00CD6967">
              <w:rPr>
                <w:rFonts w:cs="Times New Roman"/>
                <w:b/>
                <w:sz w:val="18"/>
                <w:szCs w:val="18"/>
              </w:rPr>
              <w:t xml:space="preserve"> Time</w:t>
            </w:r>
          </w:p>
        </w:tc>
        <w:tc>
          <w:tcPr>
            <w:tcW w:w="906" w:type="dxa"/>
            <w:vAlign w:val="bottom"/>
          </w:tcPr>
          <w:p w14:paraId="2F93FB1A" w14:textId="77777777" w:rsidR="002C4C7B" w:rsidRPr="00CD6967" w:rsidRDefault="002C4C7B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Number of Serving Days</w:t>
            </w:r>
          </w:p>
        </w:tc>
      </w:tr>
      <w:tr w:rsidR="00CD6967" w:rsidRPr="002C4C7B" w14:paraId="02F00642" w14:textId="77777777" w:rsidTr="00752DF8">
        <w:trPr>
          <w:trHeight w:val="317"/>
        </w:trPr>
        <w:tc>
          <w:tcPr>
            <w:tcW w:w="1975" w:type="dxa"/>
          </w:tcPr>
          <w:p w14:paraId="49DE7C88" w14:textId="77777777" w:rsidR="002C4C7B" w:rsidRPr="002C4C7B" w:rsidRDefault="002C4C7B" w:rsidP="002C4C7B">
            <w:pPr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980" w:type="dxa"/>
          </w:tcPr>
          <w:p w14:paraId="775C4DE9" w14:textId="77777777" w:rsidR="002C4C7B" w:rsidRPr="002C4C7B" w:rsidRDefault="002C4C7B" w:rsidP="002C4C7B">
            <w:pPr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871" w:type="dxa"/>
          </w:tcPr>
          <w:p w14:paraId="2B25E20D" w14:textId="77777777" w:rsidR="002C4C7B" w:rsidRPr="002C4C7B" w:rsidRDefault="002C4C7B" w:rsidP="002C4C7B">
            <w:pPr>
              <w:rPr>
                <w:rFonts w:cs="Times New Roman"/>
                <w:b/>
                <w:sz w:val="14"/>
                <w:szCs w:val="14"/>
              </w:rPr>
            </w:pPr>
          </w:p>
        </w:tc>
        <w:tc>
          <w:tcPr>
            <w:tcW w:w="1146" w:type="dxa"/>
          </w:tcPr>
          <w:p w14:paraId="675DD0AE" w14:textId="77777777" w:rsidR="002C4C7B" w:rsidRPr="002C4C7B" w:rsidRDefault="002C4C7B" w:rsidP="002C4C7B">
            <w:pPr>
              <w:rPr>
                <w:rFonts w:cs="Times New Roman"/>
                <w:b/>
                <w:sz w:val="14"/>
                <w:szCs w:val="14"/>
              </w:rPr>
            </w:pPr>
          </w:p>
        </w:tc>
        <w:tc>
          <w:tcPr>
            <w:tcW w:w="1588" w:type="dxa"/>
          </w:tcPr>
          <w:p w14:paraId="151B99C0" w14:textId="77777777" w:rsidR="002C4C7B" w:rsidRPr="002C4C7B" w:rsidRDefault="002C4C7B" w:rsidP="002C4C7B">
            <w:pPr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987" w:type="dxa"/>
          </w:tcPr>
          <w:p w14:paraId="5EE61BDC" w14:textId="77777777" w:rsidR="002C4C7B" w:rsidRPr="002C4C7B" w:rsidRDefault="002C4C7B" w:rsidP="002C4C7B">
            <w:pPr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995" w:type="dxa"/>
          </w:tcPr>
          <w:p w14:paraId="3CC7C13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64BD28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64" w:type="dxa"/>
          </w:tcPr>
          <w:p w14:paraId="35D7D7A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41" w:type="dxa"/>
          </w:tcPr>
          <w:p w14:paraId="34785F3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08E949AD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6" w:type="dxa"/>
          </w:tcPr>
          <w:p w14:paraId="78BC280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5582E2B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CD6967" w:rsidRPr="002C4C7B" w14:paraId="47435B6E" w14:textId="77777777" w:rsidTr="00752DF8">
        <w:trPr>
          <w:trHeight w:val="332"/>
        </w:trPr>
        <w:tc>
          <w:tcPr>
            <w:tcW w:w="1975" w:type="dxa"/>
          </w:tcPr>
          <w:p w14:paraId="4D2CD54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4BFE4987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</w:tcPr>
          <w:p w14:paraId="755796E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3C4449F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588" w:type="dxa"/>
          </w:tcPr>
          <w:p w14:paraId="22D5ADD8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87" w:type="dxa"/>
          </w:tcPr>
          <w:p w14:paraId="7A7B04A4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C6E0B3A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04B18F7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64" w:type="dxa"/>
          </w:tcPr>
          <w:p w14:paraId="2AD937BF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41" w:type="dxa"/>
          </w:tcPr>
          <w:p w14:paraId="6A3C75B9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2C7D2428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6" w:type="dxa"/>
          </w:tcPr>
          <w:p w14:paraId="57E0E63A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9ED14C9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CD6967" w:rsidRPr="002C4C7B" w14:paraId="36DA9407" w14:textId="77777777" w:rsidTr="00752DF8">
        <w:trPr>
          <w:trHeight w:val="317"/>
        </w:trPr>
        <w:tc>
          <w:tcPr>
            <w:tcW w:w="1975" w:type="dxa"/>
          </w:tcPr>
          <w:p w14:paraId="7E1760D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61EA84FF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</w:tcPr>
          <w:p w14:paraId="7CFD1EB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158FA0BB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588" w:type="dxa"/>
          </w:tcPr>
          <w:p w14:paraId="4215E86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87" w:type="dxa"/>
          </w:tcPr>
          <w:p w14:paraId="5D8148F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43D87F7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639E2B34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64" w:type="dxa"/>
          </w:tcPr>
          <w:p w14:paraId="45EC4E38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41" w:type="dxa"/>
          </w:tcPr>
          <w:p w14:paraId="15819C81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285DB26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6" w:type="dxa"/>
          </w:tcPr>
          <w:p w14:paraId="2D9182A4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24D9F06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CD6967" w:rsidRPr="002C4C7B" w14:paraId="49736C90" w14:textId="77777777" w:rsidTr="00752DF8">
        <w:trPr>
          <w:trHeight w:val="317"/>
        </w:trPr>
        <w:tc>
          <w:tcPr>
            <w:tcW w:w="1975" w:type="dxa"/>
          </w:tcPr>
          <w:p w14:paraId="7A6DAB21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5C4B01FB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</w:tcPr>
          <w:p w14:paraId="4497D0BA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0F2F418C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588" w:type="dxa"/>
          </w:tcPr>
          <w:p w14:paraId="22F24066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87" w:type="dxa"/>
          </w:tcPr>
          <w:p w14:paraId="429D46CC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26B1CD5D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0E2026AE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64" w:type="dxa"/>
          </w:tcPr>
          <w:p w14:paraId="0278960A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41" w:type="dxa"/>
          </w:tcPr>
          <w:p w14:paraId="6720B348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6C8AAD18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6" w:type="dxa"/>
          </w:tcPr>
          <w:p w14:paraId="1F1F5DB1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15A1F67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CD6967" w:rsidRPr="002C4C7B" w14:paraId="196EF53F" w14:textId="77777777" w:rsidTr="00752DF8">
        <w:trPr>
          <w:trHeight w:val="317"/>
        </w:trPr>
        <w:tc>
          <w:tcPr>
            <w:tcW w:w="1975" w:type="dxa"/>
          </w:tcPr>
          <w:p w14:paraId="6C18A85A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08FF6EF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</w:tcPr>
          <w:p w14:paraId="4A50034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7A9A413C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588" w:type="dxa"/>
          </w:tcPr>
          <w:p w14:paraId="0AC58C77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87" w:type="dxa"/>
          </w:tcPr>
          <w:p w14:paraId="57AA79D6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4210E0F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1C92E528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64" w:type="dxa"/>
          </w:tcPr>
          <w:p w14:paraId="4A6DF451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41" w:type="dxa"/>
          </w:tcPr>
          <w:p w14:paraId="7742978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50BBD030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6" w:type="dxa"/>
          </w:tcPr>
          <w:p w14:paraId="502E997A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6C2C79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CD6967" w:rsidRPr="002C4C7B" w14:paraId="3AF2D559" w14:textId="77777777" w:rsidTr="00752DF8">
        <w:trPr>
          <w:trHeight w:val="50"/>
        </w:trPr>
        <w:tc>
          <w:tcPr>
            <w:tcW w:w="1975" w:type="dxa"/>
          </w:tcPr>
          <w:p w14:paraId="50C3371F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6C2673CE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</w:tcPr>
          <w:p w14:paraId="1A3593FC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147ADEA0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588" w:type="dxa"/>
          </w:tcPr>
          <w:p w14:paraId="48BB5CD1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87" w:type="dxa"/>
          </w:tcPr>
          <w:p w14:paraId="56E49CB6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1B5CC358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0BEB68C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64" w:type="dxa"/>
          </w:tcPr>
          <w:p w14:paraId="3F6DFFD0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41" w:type="dxa"/>
          </w:tcPr>
          <w:p w14:paraId="79FB9810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4405A548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6" w:type="dxa"/>
          </w:tcPr>
          <w:p w14:paraId="27A2A49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590B169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CD6967" w:rsidRPr="002C4C7B" w14:paraId="0F3F9E35" w14:textId="77777777" w:rsidTr="00752DF8">
        <w:trPr>
          <w:trHeight w:val="50"/>
        </w:trPr>
        <w:tc>
          <w:tcPr>
            <w:tcW w:w="1975" w:type="dxa"/>
          </w:tcPr>
          <w:p w14:paraId="10EF86C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501188A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</w:tcPr>
          <w:p w14:paraId="4BB3859E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4119E546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588" w:type="dxa"/>
          </w:tcPr>
          <w:p w14:paraId="197D975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87" w:type="dxa"/>
          </w:tcPr>
          <w:p w14:paraId="022356BF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20C3A01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0BE0C5B6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64" w:type="dxa"/>
          </w:tcPr>
          <w:p w14:paraId="490D823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41" w:type="dxa"/>
          </w:tcPr>
          <w:p w14:paraId="2648C961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51624276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6" w:type="dxa"/>
          </w:tcPr>
          <w:p w14:paraId="419C99DC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FC76377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CD6967" w:rsidRPr="002C4C7B" w14:paraId="322DD0EA" w14:textId="77777777" w:rsidTr="00752DF8">
        <w:trPr>
          <w:trHeight w:val="50"/>
        </w:trPr>
        <w:tc>
          <w:tcPr>
            <w:tcW w:w="1975" w:type="dxa"/>
          </w:tcPr>
          <w:p w14:paraId="16A4FFCB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52F5CC7C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</w:tcPr>
          <w:p w14:paraId="3AB2A4A9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7263CBA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588" w:type="dxa"/>
          </w:tcPr>
          <w:p w14:paraId="79887A7D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87" w:type="dxa"/>
          </w:tcPr>
          <w:p w14:paraId="03D00FDD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FFD4DE7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13A26EBD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64" w:type="dxa"/>
          </w:tcPr>
          <w:p w14:paraId="597EF7A4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41" w:type="dxa"/>
          </w:tcPr>
          <w:p w14:paraId="76EF242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4F4A89EA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6" w:type="dxa"/>
          </w:tcPr>
          <w:p w14:paraId="7999B431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8A2A201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CD6967" w:rsidRPr="002C4C7B" w14:paraId="6BD0DFE8" w14:textId="77777777" w:rsidTr="00752DF8">
        <w:trPr>
          <w:trHeight w:val="50"/>
        </w:trPr>
        <w:tc>
          <w:tcPr>
            <w:tcW w:w="1975" w:type="dxa"/>
          </w:tcPr>
          <w:p w14:paraId="22B45E9A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7C9DF94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</w:tcPr>
          <w:p w14:paraId="53704579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15260D66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588" w:type="dxa"/>
          </w:tcPr>
          <w:p w14:paraId="6FDCBEBE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87" w:type="dxa"/>
          </w:tcPr>
          <w:p w14:paraId="028E842D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30715D48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0814701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64" w:type="dxa"/>
          </w:tcPr>
          <w:p w14:paraId="131C360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41" w:type="dxa"/>
          </w:tcPr>
          <w:p w14:paraId="3C50D1E7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0391695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6" w:type="dxa"/>
          </w:tcPr>
          <w:p w14:paraId="7C82904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7E51E87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CD6967" w:rsidRPr="002C4C7B" w14:paraId="24B7EF00" w14:textId="77777777" w:rsidTr="00752DF8">
        <w:trPr>
          <w:trHeight w:val="50"/>
        </w:trPr>
        <w:tc>
          <w:tcPr>
            <w:tcW w:w="1975" w:type="dxa"/>
          </w:tcPr>
          <w:p w14:paraId="472AB05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4BBB79D4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</w:tcPr>
          <w:p w14:paraId="723DA8C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42800626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588" w:type="dxa"/>
          </w:tcPr>
          <w:p w14:paraId="4478BA6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87" w:type="dxa"/>
          </w:tcPr>
          <w:p w14:paraId="66937F51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43884355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D8BE5D9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64" w:type="dxa"/>
          </w:tcPr>
          <w:p w14:paraId="5AFDAB18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41" w:type="dxa"/>
          </w:tcPr>
          <w:p w14:paraId="50999BD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2FFBBAE8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6" w:type="dxa"/>
          </w:tcPr>
          <w:p w14:paraId="673E142C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398B72C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CD6967" w:rsidRPr="002C4C7B" w14:paraId="05767344" w14:textId="77777777" w:rsidTr="00752DF8">
        <w:trPr>
          <w:trHeight w:val="50"/>
        </w:trPr>
        <w:tc>
          <w:tcPr>
            <w:tcW w:w="1975" w:type="dxa"/>
          </w:tcPr>
          <w:p w14:paraId="3F588893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427C445F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</w:tcPr>
          <w:p w14:paraId="3457C99A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26DDF1AA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588" w:type="dxa"/>
          </w:tcPr>
          <w:p w14:paraId="2B8CBCA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87" w:type="dxa"/>
          </w:tcPr>
          <w:p w14:paraId="512D5D54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4624E7C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A69C542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64" w:type="dxa"/>
          </w:tcPr>
          <w:p w14:paraId="26C1697E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41" w:type="dxa"/>
          </w:tcPr>
          <w:p w14:paraId="64F8CB8E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37A5FD0C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6" w:type="dxa"/>
          </w:tcPr>
          <w:p w14:paraId="75E995DD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D273DB1" w14:textId="77777777" w:rsidR="002C4C7B" w:rsidRPr="002C4C7B" w:rsidRDefault="002C4C7B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2C30A184" w14:textId="77777777" w:rsidR="00F90A87" w:rsidRDefault="00F90A87" w:rsidP="002C4C7B">
      <w:pPr>
        <w:pStyle w:val="Heading1"/>
        <w:rPr>
          <w:rFonts w:ascii="Palatino Linotype" w:hAnsi="Palatino Linotype"/>
        </w:rPr>
      </w:pPr>
    </w:p>
    <w:p w14:paraId="60B10610" w14:textId="77777777" w:rsidR="00EC4F49" w:rsidRPr="00EC4F49" w:rsidRDefault="00EC4F49" w:rsidP="00EC4F49"/>
    <w:p w14:paraId="02428E19" w14:textId="77777777" w:rsidR="00EC4F49" w:rsidRPr="00EC4F49" w:rsidRDefault="00EC4F49" w:rsidP="00EC4F49"/>
    <w:p w14:paraId="4E521957" w14:textId="77777777" w:rsidR="00EC4F49" w:rsidRPr="00EC4F49" w:rsidRDefault="00EC4F49" w:rsidP="00EC4F49"/>
    <w:p w14:paraId="3EA30AA8" w14:textId="77777777" w:rsidR="00EC4F49" w:rsidRPr="00EC4F49" w:rsidRDefault="00EC4F49" w:rsidP="00EC4F49">
      <w:pPr>
        <w:tabs>
          <w:tab w:val="left" w:pos="10185"/>
        </w:tabs>
      </w:pPr>
      <w:r>
        <w:tab/>
      </w:r>
    </w:p>
    <w:sectPr w:rsidR="00EC4F49" w:rsidRPr="00EC4F49" w:rsidSect="00CD6967">
      <w:footerReference w:type="default" r:id="rId11"/>
      <w:headerReference w:type="first" r:id="rId12"/>
      <w:footerReference w:type="first" r:id="rId13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71F683" w14:textId="77777777" w:rsidR="00093E1E" w:rsidRDefault="00093E1E" w:rsidP="004062C7">
      <w:r>
        <w:separator/>
      </w:r>
    </w:p>
  </w:endnote>
  <w:endnote w:type="continuationSeparator" w:id="0">
    <w:p w14:paraId="792AF1D5" w14:textId="77777777" w:rsidR="00093E1E" w:rsidRDefault="00093E1E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796D5F" w14:paraId="2CE77C19" w14:textId="77777777" w:rsidTr="00F53994">
      <w:trPr>
        <w:cantSplit/>
        <w:trHeight w:val="633"/>
        <w:tblHeader/>
      </w:trPr>
      <w:tc>
        <w:tcPr>
          <w:tcW w:w="4248" w:type="dxa"/>
        </w:tcPr>
        <w:p w14:paraId="77531A09" w14:textId="66AE253B" w:rsidR="00796D5F" w:rsidRPr="00937FFC" w:rsidRDefault="002D6A73" w:rsidP="00796D5F">
          <w:pPr>
            <w:rPr>
              <w:sz w:val="20"/>
            </w:rPr>
          </w:pPr>
          <w:r>
            <w:rPr>
              <w:sz w:val="20"/>
            </w:rPr>
            <w:t>AOE Basic Document</w:t>
          </w:r>
          <w:r w:rsidR="00796D5F" w:rsidRPr="00937FFC">
            <w:rPr>
              <w:sz w:val="20"/>
            </w:rPr>
            <w:br/>
            <w:t xml:space="preserve">(Revised: </w:t>
          </w:r>
          <w:r w:rsidR="00796D5F">
            <w:rPr>
              <w:sz w:val="20"/>
            </w:rPr>
            <w:fldChar w:fldCharType="begin"/>
          </w:r>
          <w:r w:rsidR="00796D5F">
            <w:rPr>
              <w:sz w:val="20"/>
            </w:rPr>
            <w:instrText xml:space="preserve"> SAVEDATE  \@ "MMMM d, yyyy"  \* MERGEFORMAT </w:instrText>
          </w:r>
          <w:r w:rsidR="00796D5F">
            <w:rPr>
              <w:sz w:val="20"/>
            </w:rPr>
            <w:fldChar w:fldCharType="separate"/>
          </w:r>
          <w:r w:rsidR="00DC1208">
            <w:rPr>
              <w:noProof/>
              <w:sz w:val="20"/>
            </w:rPr>
            <w:t>September 13, 2021</w:t>
          </w:r>
          <w:r w:rsidR="00796D5F">
            <w:rPr>
              <w:sz w:val="20"/>
            </w:rPr>
            <w:fldChar w:fldCharType="end"/>
          </w:r>
          <w:r w:rsidR="00796D5F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4A1ABECF" w14:textId="77777777"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2C4C7B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2C4C7B" w:rsidRPr="002C4C7B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7F16E8A2" w14:textId="77777777"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32FC28B4" wp14:editId="0EB23E3C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7909EA0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BA35D4" w14:textId="77777777" w:rsidR="00EC4F49" w:rsidRPr="00EC4F49" w:rsidRDefault="00EC4F49" w:rsidP="00EC4F49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032DD47" wp14:editId="6A5FF310">
          <wp:simplePos x="0" y="0"/>
          <wp:positionH relativeFrom="column">
            <wp:posOffset>8477250</wp:posOffset>
          </wp:positionH>
          <wp:positionV relativeFrom="paragraph">
            <wp:posOffset>-165100</wp:posOffset>
          </wp:positionV>
          <wp:extent cx="575945" cy="658495"/>
          <wp:effectExtent l="0" t="0" r="0" b="8255"/>
          <wp:wrapTight wrapText="bothSides">
            <wp:wrapPolygon edited="0">
              <wp:start x="0" y="0"/>
              <wp:lineTo x="0" y="21246"/>
              <wp:lineTo x="20719" y="21246"/>
              <wp:lineTo x="20719" y="0"/>
              <wp:lineTo x="0" y="0"/>
            </wp:wrapPolygon>
          </wp:wrapTight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inline distT="0" distB="0" distL="0" distR="0" wp14:anchorId="7DFC99D4" wp14:editId="5EA6653B">
              <wp:extent cx="9126523" cy="0"/>
              <wp:effectExtent l="0" t="0" r="0" b="0"/>
              <wp:docPr id="2" name="Straight Arrow Connector 2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126523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61A7C5A6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alt="Title: Line Dividing Document" style="width:718.6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" strokeweight=".5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DAC444" w14:textId="77777777" w:rsidR="00093E1E" w:rsidRDefault="00093E1E" w:rsidP="004062C7">
      <w:r>
        <w:separator/>
      </w:r>
    </w:p>
  </w:footnote>
  <w:footnote w:type="continuationSeparator" w:id="0">
    <w:p w14:paraId="2EAD270E" w14:textId="77777777" w:rsidR="00093E1E" w:rsidRDefault="00093E1E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4585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82123E" w:rsidRPr="0082123E" w14:paraId="1A3BFF5A" w14:textId="77777777" w:rsidTr="0082123E">
      <w:trPr>
        <w:jc w:val="center"/>
      </w:trPr>
      <w:tc>
        <w:tcPr>
          <w:tcW w:w="9005" w:type="dxa"/>
        </w:tcPr>
        <w:p w14:paraId="4921875B" w14:textId="77777777" w:rsidR="0082123E" w:rsidRPr="0082123E" w:rsidRDefault="0082123E" w:rsidP="0082123E">
          <w:pPr>
            <w:spacing w:line="252" w:lineRule="auto"/>
            <w:rPr>
              <w:noProof/>
              <w:sz w:val="20"/>
              <w:szCs w:val="20"/>
            </w:rPr>
          </w:pPr>
          <w:bookmarkStart w:id="0" w:name="_Hlk24543830"/>
          <w:bookmarkStart w:id="1" w:name="_Hlk24543831"/>
          <w:r w:rsidRPr="0082123E">
            <w:rPr>
              <w:noProof/>
            </w:rPr>
            <w:drawing>
              <wp:inline distT="0" distB="0" distL="0" distR="0" wp14:anchorId="670A4A27" wp14:editId="441311F2">
                <wp:extent cx="1685925" cy="564515"/>
                <wp:effectExtent l="0" t="0" r="9525" b="6985"/>
                <wp:docPr id="132" name="Picture 132" descr="Vermont Agency of Education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 descr="Vermont Agency of Education Child Nutrition Programs 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2652832E" w14:textId="77777777" w:rsidR="0082123E" w:rsidRPr="0082123E" w:rsidRDefault="0082123E" w:rsidP="0082123E">
          <w:pPr>
            <w:spacing w:line="252" w:lineRule="auto"/>
            <w:rPr>
              <w:noProof/>
              <w:sz w:val="20"/>
              <w:szCs w:val="20"/>
            </w:rPr>
          </w:pPr>
          <w:bookmarkStart w:id="2" w:name="_Hlk16671574"/>
          <w:r w:rsidRPr="0082123E">
            <w:rPr>
              <w:noProof/>
              <w:sz w:val="20"/>
              <w:szCs w:val="20"/>
            </w:rPr>
            <w:t>1 National Life Drive, Davis 5, Montpelier, VT 05620-2501</w:t>
          </w:r>
          <w:r w:rsidRPr="0082123E">
            <w:rPr>
              <w:noProof/>
              <w:sz w:val="20"/>
              <w:szCs w:val="20"/>
            </w:rPr>
            <w:br/>
            <w:t xml:space="preserve">(p) 802-828-1626 | (f) </w:t>
          </w:r>
          <w:bookmarkEnd w:id="2"/>
          <w:r w:rsidRPr="0082123E">
            <w:rPr>
              <w:noProof/>
              <w:sz w:val="20"/>
              <w:szCs w:val="20"/>
            </w:rPr>
            <w:t>802-828-6433</w:t>
          </w:r>
        </w:p>
        <w:p w14:paraId="467F3C60" w14:textId="77777777" w:rsidR="0082123E" w:rsidRPr="0082123E" w:rsidRDefault="0082123E" w:rsidP="0082123E">
          <w:pPr>
            <w:spacing w:line="252" w:lineRule="auto"/>
            <w:rPr>
              <w:noProof/>
              <w:sz w:val="20"/>
              <w:szCs w:val="20"/>
            </w:rPr>
          </w:pPr>
          <w:r w:rsidRPr="0082123E">
            <w:rPr>
              <w:noProof/>
              <w:sz w:val="20"/>
              <w:szCs w:val="20"/>
            </w:rPr>
            <w:t>education.vermont.gov/student-support/nutrition</w:t>
          </w:r>
        </w:p>
      </w:tc>
    </w:tr>
    <w:bookmarkEnd w:id="0"/>
    <w:bookmarkEnd w:id="1"/>
  </w:tbl>
  <w:p w14:paraId="0ABFD652" w14:textId="77777777" w:rsidR="002237E0" w:rsidRPr="0082123E" w:rsidRDefault="002237E0" w:rsidP="008212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2C4C7B"/>
    <w:rsid w:val="000321FC"/>
    <w:rsid w:val="00062DFA"/>
    <w:rsid w:val="00093E1E"/>
    <w:rsid w:val="000F3A23"/>
    <w:rsid w:val="000F7F54"/>
    <w:rsid w:val="00102EA8"/>
    <w:rsid w:val="00161F11"/>
    <w:rsid w:val="001645D6"/>
    <w:rsid w:val="0017612B"/>
    <w:rsid w:val="001C1F88"/>
    <w:rsid w:val="001D07C0"/>
    <w:rsid w:val="001E7FBE"/>
    <w:rsid w:val="001F22D0"/>
    <w:rsid w:val="00217F09"/>
    <w:rsid w:val="00221659"/>
    <w:rsid w:val="002237E0"/>
    <w:rsid w:val="00227BD8"/>
    <w:rsid w:val="0024786D"/>
    <w:rsid w:val="00256309"/>
    <w:rsid w:val="002A0C9D"/>
    <w:rsid w:val="002C4C7B"/>
    <w:rsid w:val="002D6A73"/>
    <w:rsid w:val="002E0106"/>
    <w:rsid w:val="002E3710"/>
    <w:rsid w:val="002E7E11"/>
    <w:rsid w:val="002F7E75"/>
    <w:rsid w:val="00311E3A"/>
    <w:rsid w:val="00314055"/>
    <w:rsid w:val="00326074"/>
    <w:rsid w:val="003274F5"/>
    <w:rsid w:val="003275FD"/>
    <w:rsid w:val="00334D48"/>
    <w:rsid w:val="00340C04"/>
    <w:rsid w:val="003B7F81"/>
    <w:rsid w:val="003D0155"/>
    <w:rsid w:val="003D090F"/>
    <w:rsid w:val="004062C7"/>
    <w:rsid w:val="00442899"/>
    <w:rsid w:val="00444A7A"/>
    <w:rsid w:val="00490247"/>
    <w:rsid w:val="004A7AD0"/>
    <w:rsid w:val="004B7F41"/>
    <w:rsid w:val="00500232"/>
    <w:rsid w:val="005154E8"/>
    <w:rsid w:val="005464E9"/>
    <w:rsid w:val="0056727F"/>
    <w:rsid w:val="00575711"/>
    <w:rsid w:val="005A2F07"/>
    <w:rsid w:val="005D1A81"/>
    <w:rsid w:val="005D7389"/>
    <w:rsid w:val="005D7ABB"/>
    <w:rsid w:val="006062D9"/>
    <w:rsid w:val="00626212"/>
    <w:rsid w:val="0063049A"/>
    <w:rsid w:val="00651E8D"/>
    <w:rsid w:val="006703F6"/>
    <w:rsid w:val="006C29AA"/>
    <w:rsid w:val="006F698F"/>
    <w:rsid w:val="00721DF9"/>
    <w:rsid w:val="00734368"/>
    <w:rsid w:val="00746838"/>
    <w:rsid w:val="00752DF8"/>
    <w:rsid w:val="007963EC"/>
    <w:rsid w:val="00796D5F"/>
    <w:rsid w:val="007D17B1"/>
    <w:rsid w:val="007D5E67"/>
    <w:rsid w:val="007E3BD6"/>
    <w:rsid w:val="0082123E"/>
    <w:rsid w:val="0082162E"/>
    <w:rsid w:val="00865A62"/>
    <w:rsid w:val="0087647A"/>
    <w:rsid w:val="008A115B"/>
    <w:rsid w:val="008A2BD1"/>
    <w:rsid w:val="008C332D"/>
    <w:rsid w:val="008F6F90"/>
    <w:rsid w:val="0092656D"/>
    <w:rsid w:val="00932362"/>
    <w:rsid w:val="00937F53"/>
    <w:rsid w:val="00937FFC"/>
    <w:rsid w:val="0094350D"/>
    <w:rsid w:val="009609B7"/>
    <w:rsid w:val="00961A6D"/>
    <w:rsid w:val="009C410C"/>
    <w:rsid w:val="009D24B2"/>
    <w:rsid w:val="009D4528"/>
    <w:rsid w:val="009E3053"/>
    <w:rsid w:val="009F62E0"/>
    <w:rsid w:val="00A1547A"/>
    <w:rsid w:val="00A24AEB"/>
    <w:rsid w:val="00A92164"/>
    <w:rsid w:val="00AD4B66"/>
    <w:rsid w:val="00AF33BA"/>
    <w:rsid w:val="00AF602B"/>
    <w:rsid w:val="00B04C63"/>
    <w:rsid w:val="00B25D38"/>
    <w:rsid w:val="00B25DEC"/>
    <w:rsid w:val="00B6001B"/>
    <w:rsid w:val="00BD7ABE"/>
    <w:rsid w:val="00BE43B0"/>
    <w:rsid w:val="00C712A7"/>
    <w:rsid w:val="00CB29BB"/>
    <w:rsid w:val="00CC230C"/>
    <w:rsid w:val="00CD6967"/>
    <w:rsid w:val="00D04EC2"/>
    <w:rsid w:val="00D064CA"/>
    <w:rsid w:val="00D22EA0"/>
    <w:rsid w:val="00D41020"/>
    <w:rsid w:val="00D65661"/>
    <w:rsid w:val="00DC1208"/>
    <w:rsid w:val="00DE7FA2"/>
    <w:rsid w:val="00E2171D"/>
    <w:rsid w:val="00E51754"/>
    <w:rsid w:val="00E606BA"/>
    <w:rsid w:val="00E773E9"/>
    <w:rsid w:val="00EC4F49"/>
    <w:rsid w:val="00ED3A89"/>
    <w:rsid w:val="00F65CB1"/>
    <w:rsid w:val="00F661E5"/>
    <w:rsid w:val="00F76AD8"/>
    <w:rsid w:val="00F90A87"/>
    <w:rsid w:val="00FA084B"/>
    <w:rsid w:val="00FD7D4F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494883"/>
  <w15:docId w15:val="{2D5732B6-94BE-4228-A882-B799044F7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0CC5DC-B706-4C08-ADDA-86D38122C6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C1B59E-8A19-4BD0-B73A-3F651B7E78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0E5F1-1122-4B7E-BFA1-1BA5034DF4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A5A0CA-6144-42CB-90F2-E3C4CFE4669C}">
  <ds:schemaRefs>
    <ds:schemaRef ds:uri="http://purl.org/dc/elements/1.1/"/>
    <ds:schemaRef ds:uri="http://www.w3.org/XML/1998/namespace"/>
    <ds:schemaRef ds:uri="http://purl.org/dc/terms/"/>
    <ds:schemaRef ds:uri="e9704c02-dfb4-43e9-baff-18004c96e1cb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sharepoint/v3"/>
    <ds:schemaRef ds:uri="d31159bb-9521-4a35-bf8e-e407f01568c7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SMC Exhibit A-1</vt:lpstr>
    </vt:vector>
  </TitlesOfParts>
  <Company>Vermont Agency of Education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SMC Exhibit A-1</dc:title>
  <dc:creator>AOE</dc:creator>
  <cp:keywords/>
  <cp:lastModifiedBy>Adams, Ailynne</cp:lastModifiedBy>
  <cp:revision>2</cp:revision>
  <cp:lastPrinted>2015-09-09T16:37:00Z</cp:lastPrinted>
  <dcterms:created xsi:type="dcterms:W3CDTF">2021-09-13T17:41:00Z</dcterms:created>
  <dcterms:modified xsi:type="dcterms:W3CDTF">2021-09-13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